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DC31D1" w14:textId="2A50D79B" w:rsidR="00F95389" w:rsidRDefault="005423A3" w:rsidP="00AD6CAF">
      <w:pPr>
        <w:jc w:val="center"/>
        <w:rPr>
          <w:b/>
        </w:rPr>
      </w:pPr>
      <w:r>
        <w:rPr>
          <w:b/>
        </w:rPr>
        <w:t>Mint</w:t>
      </w:r>
      <w:r w:rsidR="00AD6CAF">
        <w:rPr>
          <w:b/>
        </w:rPr>
        <w:t xml:space="preserve"> Pesto</w:t>
      </w:r>
    </w:p>
    <w:p w14:paraId="7A6C2DA5" w14:textId="23201911" w:rsidR="005423A3" w:rsidRDefault="005423A3" w:rsidP="00AD6CAF">
      <w:pPr>
        <w:jc w:val="center"/>
        <w:rPr>
          <w:b/>
        </w:rPr>
      </w:pPr>
    </w:p>
    <w:p w14:paraId="216E5A0C" w14:textId="77777777" w:rsidR="005423A3" w:rsidRDefault="005423A3" w:rsidP="00AD6CAF">
      <w:pPr>
        <w:jc w:val="center"/>
        <w:rPr>
          <w:b/>
        </w:rPr>
      </w:pPr>
    </w:p>
    <w:p w14:paraId="2D6FFB3D" w14:textId="77777777" w:rsidR="00AD6CAF" w:rsidRDefault="00AD6CAF" w:rsidP="00AD6CAF">
      <w:r>
        <w:t>2 garlic cloves</w:t>
      </w:r>
    </w:p>
    <w:p w14:paraId="3C06249C" w14:textId="77777777" w:rsidR="00AD6CAF" w:rsidRDefault="00AD6CAF" w:rsidP="00AD6CAF">
      <w:r>
        <w:t>3 tablespoon butter</w:t>
      </w:r>
    </w:p>
    <w:p w14:paraId="5A188E1E" w14:textId="5173CB7F" w:rsidR="00AD6CAF" w:rsidRDefault="00AD6CAF" w:rsidP="00AD6CAF">
      <w:r>
        <w:t>1</w:t>
      </w:r>
      <w:r w:rsidR="005423A3">
        <w:t>/</w:t>
      </w:r>
      <w:r>
        <w:t>2 teaspoon freshly ground pepper</w:t>
      </w:r>
      <w:r w:rsidR="005423A3">
        <w:t>1/4 teaspoon kosher salt</w:t>
      </w:r>
    </w:p>
    <w:p w14:paraId="7B1105E3" w14:textId="5A06AB80" w:rsidR="00AD6CAF" w:rsidRDefault="00AD6CAF" w:rsidP="00AD6CAF">
      <w:r>
        <w:t xml:space="preserve"> 2 cups fresh </w:t>
      </w:r>
      <w:r w:rsidR="005423A3">
        <w:t>mint</w:t>
      </w:r>
      <w:r>
        <w:t xml:space="preserve"> leaves</w:t>
      </w:r>
    </w:p>
    <w:p w14:paraId="571BD25F" w14:textId="69D7CA36" w:rsidR="00AD6CAF" w:rsidRDefault="00AD6CAF" w:rsidP="00AD6CAF">
      <w:r>
        <w:t>1</w:t>
      </w:r>
      <w:r w:rsidR="005423A3">
        <w:t>/</w:t>
      </w:r>
      <w:r>
        <w:t>3 cup spinach leaves</w:t>
      </w:r>
    </w:p>
    <w:p w14:paraId="6162588E" w14:textId="31F4F44D" w:rsidR="00AD6CAF" w:rsidRDefault="00AD6CAF" w:rsidP="00AD6CAF">
      <w:r>
        <w:t>1</w:t>
      </w:r>
      <w:r w:rsidR="005423A3">
        <w:t>/</w:t>
      </w:r>
      <w:r>
        <w:t>4 cup extra-virgin olive oil</w:t>
      </w:r>
    </w:p>
    <w:p w14:paraId="14EC3BD2" w14:textId="77777777" w:rsidR="00AD6CAF" w:rsidRDefault="00AD6CAF" w:rsidP="00AD6CAF"/>
    <w:p w14:paraId="45BFA0E9" w14:textId="77777777" w:rsidR="00AD6CAF" w:rsidRDefault="00AD6CAF" w:rsidP="00AD6CAF">
      <w:r>
        <w:t>In a food processor, combine all ingredients, except oil.</w:t>
      </w:r>
    </w:p>
    <w:p w14:paraId="638CD845" w14:textId="6252A23F" w:rsidR="00AD6CAF" w:rsidRDefault="00AD6CAF" w:rsidP="00AD6CAF">
      <w:r>
        <w:t>While processing, slowly drizzle oil into processor.</w:t>
      </w:r>
    </w:p>
    <w:p w14:paraId="1727464C" w14:textId="31942F7F" w:rsidR="005423A3" w:rsidRDefault="005423A3" w:rsidP="00AD6CAF">
      <w:r>
        <w:t>Delicious served with rack of lamb or grilled chicken.</w:t>
      </w:r>
    </w:p>
    <w:p w14:paraId="2D51AFCD" w14:textId="77777777" w:rsidR="00AD6CAF" w:rsidRDefault="00AD6CAF" w:rsidP="00AD6CAF"/>
    <w:p w14:paraId="31D2120E" w14:textId="77777777" w:rsidR="00AD6CAF" w:rsidRPr="00AD6CAF" w:rsidRDefault="00AD6CAF" w:rsidP="00AD6CAF"/>
    <w:sectPr w:rsidR="00AD6CAF" w:rsidRPr="00AD6C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MzMxNjI1MjA1tzBS0lEKTi0uzszPAykwrAUATQ/JSCwAAAA="/>
  </w:docVars>
  <w:rsids>
    <w:rsidRoot w:val="00AD6CAF"/>
    <w:rsid w:val="005423A3"/>
    <w:rsid w:val="00AD6CAF"/>
    <w:rsid w:val="00F953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5F9AC9"/>
  <w15:chartTrackingRefBased/>
  <w15:docId w15:val="{D76286E8-9804-4562-ADBF-5DF9C5143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3</Words>
  <Characters>30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Murray</dc:creator>
  <cp:keywords/>
  <dc:description/>
  <cp:lastModifiedBy>Debra Murray</cp:lastModifiedBy>
  <cp:revision>2</cp:revision>
  <dcterms:created xsi:type="dcterms:W3CDTF">2021-03-23T09:49:00Z</dcterms:created>
  <dcterms:modified xsi:type="dcterms:W3CDTF">2021-03-23T09:49:00Z</dcterms:modified>
</cp:coreProperties>
</file>